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Baker Internship Position at [Company Name]</w:t>
      </w:r>
    </w:p>
    <w:bookmarkEnd w:id="20"/>
    <w:p>
      <w:pPr>
        <w:pStyle w:val="BodyText"/>
      </w:pPr>
      <w:r>
        <w:t xml:space="preserve">Hiring Manager</w:t>
      </w:r>
      <w:r>
        <w:br/>
      </w:r>
      <w:r>
        <w:t xml:space="preserve">[Company Name]</w:t>
      </w:r>
      <w:r>
        <w:br/>
      </w:r>
      <w:r>
        <w:t xml:space="preserve">Riyadh, Saudi Arabia</w:t>
      </w:r>
      <w:r>
        <w:br/>
      </w:r>
      <w:r>
        <w:t xml:space="preserve">Kingdom of Saudi Arabia</w:t>
      </w:r>
    </w:p>
    <w:p>
      <w:pPr>
        <w:pStyle w:val="BodyText"/>
      </w:pPr>
      <w:r>
        <w:t xml:space="preserve">Date: October 26, 2023</w:t>
      </w:r>
    </w:p>
    <w:p>
      <w:pPr>
        <w:pStyle w:val="BodyText"/>
      </w:pPr>
      <w:r>
        <w:t xml:space="preserve">Dear Hiring Manager,</w:t>
      </w:r>
    </w:p>
    <w:p>
      <w:pPr>
        <w:pStyle w:val="BodyText"/>
      </w:pPr>
      <w:r>
        <w:t xml:space="preserve">I am writing to express my enthusiastic application for the Baker Internship Position at your esteemed establishment in Riyadh, Saudi Arabia. As a dedicated culinary student with a profound passion for artisanal baking and cultural food traditions, I have long admired the rich baking heritage that defines Saudi Arabia's culinary landscape. This opportunity represents an exceptional chance to merge my academic training with hands-on experience within the vibrant food industry of Riyadh—a city where traditional Arabic pastries coexist with contemporary bakery innovations. My comprehensive preparation for this</w:t>
      </w:r>
      <w:r>
        <w:t xml:space="preserve"> </w:t>
      </w:r>
      <w:r>
        <w:rPr>
          <w:bCs/>
          <w:b/>
        </w:rPr>
        <w:t xml:space="preserve">Internship Application Letter</w:t>
      </w:r>
      <w:r>
        <w:t xml:space="preserve"> </w:t>
      </w:r>
      <w:r>
        <w:t xml:space="preserve">reflects not just my technical baking skills, but also my deep respect for Saudi cultural nuances in food service.</w:t>
      </w:r>
    </w:p>
    <w:p>
      <w:pPr>
        <w:pStyle w:val="BodyText"/>
      </w:pPr>
      <w:r>
        <w:t xml:space="preserve">Throughout my studies at the International Culinary Institute of Riyadh (ICIR), I have focused intensively on mastering both classical European techniques and Middle Eastern baking traditions. My curriculum included 400+ hours of supervised practice in dough fermentation, sourdough development, and pastry decoration—skills directly transferable to the Saudi market's unique demands. I've specifically studied the delicate art of preparing traditional Saudi staples like *khubz*, *sambusak*, and *ma'amoul* with authentic spices such as cardamom and rosewater. What excites me most about this internship opportunity is the chance to apply these skills within Riyadh's dynamic food ecosystem, where bakeries are increasingly blending heritage recipes with modern consumer preferences—a trend I'm eager to contribute to as a committed</w:t>
      </w:r>
      <w:r>
        <w:t xml:space="preserve"> </w:t>
      </w:r>
      <w:r>
        <w:rPr>
          <w:bCs/>
          <w:b/>
        </w:rPr>
        <w:t xml:space="preserve">Baker</w:t>
      </w:r>
      <w:r>
        <w:t xml:space="preserve">.</w:t>
      </w:r>
    </w:p>
    <w:p>
      <w:pPr>
        <w:pStyle w:val="BodyText"/>
      </w:pPr>
      <w:r>
        <w:t xml:space="preserve">I understand that success in Saudi Arabia requires more than technical skill—it demands cultural intelligence. Having spent two summers volunteering at community kitchens across Riyadh's Al Olaya district, I've observed how local bakeries adapt their offerings for diverse customer needs while honoring religious and social customs. For instance, I assisted in creating Ramadan-specific *ma'amoul* collections that respected Islamic fasting traditions while introducing innovative fillings like date-stuffed figs. This experience taught me to work with Saudi suppliers of premium ingredients—from the famous *qasab* flour to locally sourced saffron—and understand how religious holidays like Eid al-Fitr drive seasonal baking demand. My ability to navigate these cultural contexts positions me uniquely for this internship, where I aim to learn from your team while contributing fresh perspectives on sustainable bakery practices.</w:t>
      </w:r>
    </w:p>
    <w:p>
      <w:pPr>
        <w:pStyle w:val="BodyText"/>
      </w:pPr>
      <w:r>
        <w:t xml:space="preserve">The hospitality culture of Saudi Arabia Riyadh demands exceptional attention to detail and hygiene standards. During my certification in Food Safety Management (HACCP), I achieved top marks for implementing strict sanitation protocols during high-volume operations—skills critical in Riyadh's competitive bakery market where quality control directly impacts brand reputation. I've also trained extensively with modern equipment including commercial mixers, proofing cabinets, and artisan ovens used at leading bakeries across the Kingdom. Most importantly, I've developed a strong understanding of Saudi consumer preferences through my work with local food influencers; for example, creating Instagrammable *sambusak* shapes that resonate with younger generations while maintaining traditional flavor profiles.</w:t>
      </w:r>
    </w:p>
    <w:p>
      <w:pPr>
        <w:pStyle w:val="BodyText"/>
      </w:pPr>
      <w:r>
        <w:t xml:space="preserve">I am particularly drawn to your bakery's reputation for innovation in the Saudi Arabia Riyadh market. Your recent expansion into health-conscious options like whole-grain *khubz* and gluten-free desserts aligns perfectly with my passion for evolving baking traditions responsibly. I'm confident that my proactive approach would make me an asset to your team—I recently initiated a campus initiative where I taught 30+ students traditional Saudi bread-making while adapting recipes to be nutritionally balanced, mirroring your brand's commitment to community health. This project received recognition from the Riyadh Chamber of Commerce for promoting cultural preservation through food education.</w:t>
      </w:r>
    </w:p>
    <w:p>
      <w:pPr>
        <w:pStyle w:val="BodyText"/>
      </w:pPr>
      <w:r>
        <w:t xml:space="preserve">My academic achievements include maintaining a 3.8 GPA while completing a specialized internship at Al-Mansour Bakery in Jeddah, where I assisted in scaling production for 50+ retail outlets across Western Saudi Arabia. There, I mastered the delicate balance required for regional variations—like adjusting dough hydration levels for Riyadh's arid climate to prevent excessive drying of pastries. I also participated in a cultural exchange program with Saudi culinary experts who shared insights on how baking traditions have evolved through centuries of trade routes connecting Riyadh to Damascus and Cairo. These experiences cemented my understanding that authentic</w:t>
      </w:r>
      <w:r>
        <w:t xml:space="preserve"> </w:t>
      </w:r>
      <w:r>
        <w:rPr>
          <w:bCs/>
          <w:b/>
        </w:rPr>
        <w:t xml:space="preserve">Baker</w:t>
      </w:r>
      <w:r>
        <w:t xml:space="preserve"> </w:t>
      </w:r>
      <w:r>
        <w:t xml:space="preserve">work in Saudi Arabia isn't merely about following recipes, but about embodying respect for the country's rich gastronomic history.</w:t>
      </w:r>
    </w:p>
    <w:p>
      <w:pPr>
        <w:pStyle w:val="BodyText"/>
      </w:pPr>
      <w:r>
        <w:t xml:space="preserve">What excites me most about contributing to your team is the opportunity to learn from Riyadh's baking pioneers while supporting a mission that values both heritage and progress. I've researched how leading bakeries in Saudi Arabia Riyadh are integrating technology with tradition—using data analytics to predict seasonal demand for *khubz* during Ramadan or employing eco-friendly packaging aligned with Saudi Vision 2030. As an intern, I'm prepared to contribute immediately through meticulous task execution, including ingredient prep, equipment maintenance, and customer service in line with Saudi hospitality standards. I also offer proficiency in Arabic (B2 level) to facilitate seamless communication within your team.</w:t>
      </w:r>
    </w:p>
    <w:p>
      <w:pPr>
        <w:pStyle w:val="BodyText"/>
      </w:pPr>
      <w:r>
        <w:t xml:space="preserve">My commitment extends beyond technical skills; it's rooted in a genuine desire to honor Saudi Arabia's baking legacy while innovating for its future. This</w:t>
      </w:r>
      <w:r>
        <w:t xml:space="preserve"> </w:t>
      </w:r>
      <w:r>
        <w:rPr>
          <w:bCs/>
          <w:b/>
        </w:rPr>
        <w:t xml:space="preserve">Internship Application Letter</w:t>
      </w:r>
      <w:r>
        <w:t xml:space="preserve"> </w:t>
      </w:r>
      <w:r>
        <w:t xml:space="preserve">represents just the beginning of my journey toward becoming a respected professional baker in this region. I am eager to bring my energy, cultural sensitivity, and culinary curiosity to your esteemed establishment and learn from Riyadh's most accomplished bakers.</w:t>
      </w:r>
    </w:p>
    <w:p>
      <w:pPr>
        <w:pStyle w:val="BodyText"/>
      </w:pPr>
      <w:r>
        <w:t xml:space="preserve">I have attached my resume for your review and welcome the opportunity to discuss how my skills align with your team's needs. Thank you for considering my application. I look forward to the possibility of contributing to Saudi Arabia Riyadh's vibrant bakery scene as a dedicated Baker intern.</w:t>
      </w:r>
    </w:p>
    <w:p>
      <w:pPr>
        <w:pStyle w:val="BodyText"/>
      </w:pPr>
      <w:r>
        <w:t xml:space="preserve">Sincerely,</w:t>
      </w:r>
      <w:r>
        <w:br/>
      </w:r>
      <w:r>
        <w:br/>
      </w:r>
      <w:r>
        <w:t xml:space="preserve">[Your Full Name]</w:t>
      </w:r>
      <w:r>
        <w:br/>
      </w:r>
      <w:r>
        <w:t xml:space="preserve">[Your Contact Information]</w:t>
      </w:r>
      <w:r>
        <w:br/>
      </w:r>
      <w:r>
        <w:t xml:space="preserve">[Email Address] | [Phone N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5-02T16:22:15Z</dcterms:created>
  <dcterms:modified xsi:type="dcterms:W3CDTF">2026-05-02T16:22:15Z</dcterms:modified>
</cp:coreProperties>
</file>

<file path=docProps/custom.xml><?xml version="1.0" encoding="utf-8"?>
<Properties xmlns="http://schemas.openxmlformats.org/officeDocument/2006/custom-properties" xmlns:vt="http://schemas.openxmlformats.org/officeDocument/2006/docPropsVTypes"/>
</file>